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p>
    <w:bookmarkStart w:id="20" w:name="X3089dc825396953a6855f792a4a6b421c8782df"/>
    <w:p>
      <w:pPr>
        <w:pStyle w:val="Heading1"/>
      </w:pPr>
      <w:r>
        <w:t xml:space="preserve">Internship Application Letter for Welder Position</w:t>
      </w:r>
    </w:p>
    <w:p>
      <w:pPr>
        <w:pStyle w:val="FirstParagraph"/>
      </w:pPr>
      <w:r>
        <w:t xml:space="preserve">Applying for Welding Internship Opportunity in Nigeria Lagos</w:t>
      </w:r>
    </w:p>
    <w:bookmarkEnd w:id="20"/>
    <w:p>
      <w:pPr>
        <w:pStyle w:val="BodyText"/>
      </w:pPr>
      <w:r>
        <w:t xml:space="preserve">August 26, 2023</w:t>
      </w:r>
    </w:p>
    <w:p>
      <w:pPr>
        <w:pStyle w:val="BodyText"/>
      </w:pPr>
      <w:r>
        <w:t xml:space="preserve">Human Resources Department</w:t>
      </w:r>
      <w:r>
        <w:br/>
      </w:r>
      <w:r>
        <w:t xml:space="preserve">Precision Welding Solutions Nigeria Limited</w:t>
      </w:r>
      <w:r>
        <w:br/>
      </w:r>
      <w:r>
        <w:t xml:space="preserve">Ikeja Industrial Estate, Plot 15A</w:t>
      </w:r>
      <w:r>
        <w:br/>
      </w:r>
      <w:r>
        <w:t xml:space="preserve">Lagos Island, Lagos State</w:t>
      </w:r>
      <w:r>
        <w:br/>
      </w:r>
      <w:r>
        <w:t xml:space="preserve">Nigeria</w:t>
      </w:r>
    </w:p>
    <w:p>
      <w:pPr>
        <w:pStyle w:val="BodyText"/>
      </w:pPr>
      <w:r>
        <w:t xml:space="preserve">Dear Hiring Manager,</w:t>
      </w:r>
    </w:p>
    <w:p>
      <w:pPr>
        <w:pStyle w:val="BodyText"/>
      </w:pPr>
      <w:r>
        <w:t xml:space="preserve">I am writing to express my enthusiastic interest in the Welder Internship Position at Precision Welding Solutions Nigeria Limited, as advertised on the Nigerian National Youth Service Corps (NYSC) portal. As a dedicated and technically skilled welding student currently pursuing a National Diploma in Fabrication Engineering at the Lagos State Polytechnic, I am eager to contribute to your esteemed company's reputation for excellence in metal fabrication within Nigeria Lagos. This</w:t>
      </w:r>
      <w:r>
        <w:t xml:space="preserve"> </w:t>
      </w:r>
      <w:r>
        <w:rPr>
          <w:iCs/>
          <w:i/>
        </w:rPr>
        <w:t xml:space="preserve">Internship Application Letter</w:t>
      </w:r>
      <w:r>
        <w:t xml:space="preserve"> </w:t>
      </w:r>
      <w:r>
        <w:t xml:space="preserve">serves as my formal submission for the opportunity to learn under your expert team while applying my academic knowledge toward practical welding solutions in one of Africa's most dynamic industrial hubs.</w:t>
      </w:r>
    </w:p>
    <w:p>
      <w:pPr>
        <w:pStyle w:val="BodyText"/>
      </w:pPr>
      <w:r>
        <w:t xml:space="preserve">My academic journey at Lagos State Polytechnic has equipped me with comprehensive theoretical and hands-on experience in multiple welding processes critical to Nigeria's manufacturing sector. I have mastered TIG (Tungsten Inert Gas), MIG (Metal Inert Gas), and Shielded Metal Arc Welding (SMAW) techniques, consistently achieving 95%+ pass rates in practical examinations. During my Level 2 studies, I completed a project fabricating structural steel components for the Eko Atlantic City infrastructure initiative – a testament to my ability to work with precision on high-stakes projects within Lagos. Furthermore, I've certified through the Nigerian Society of Engineers (NSE) in safety protocols for welding operations and OSHA-compliant hazard management. What excites me most about this</w:t>
      </w:r>
      <w:r>
        <w:t xml:space="preserve"> </w:t>
      </w:r>
      <w:r>
        <w:rPr>
          <w:iCs/>
          <w:i/>
        </w:rPr>
        <w:t xml:space="preserve">Internship Application Letter</w:t>
      </w:r>
      <w:r>
        <w:t xml:space="preserve"> </w:t>
      </w:r>
      <w:r>
        <w:t xml:space="preserve">is the prospect of applying these skills within Nigeria's rapidly expanding maritime and construction industries centered in Lagos, where demand for skilled welders has surged by 32% according to the 2023 Nigerian Industrial Development Report.</w:t>
      </w:r>
    </w:p>
    <w:p>
      <w:pPr>
        <w:pStyle w:val="BodyText"/>
      </w:pPr>
      <w:r>
        <w:t xml:space="preserve">Nigeria Lagos presents an unparalleled environment for welding professionals to develop their craft. As the nation's commercial and industrial epicenter, Lagos hosts over 40% of Nigeria's manufacturing facilities, including shipyards at Apapa and major automotive plants in Ogun State that require precision welding. I am particularly drawn to Precision Welding Solutions' reputation for delivering structural integrity in high-rise construction projects like the Eko Atlantic City Towers – a project where even minor welding inconsistencies could compromise safety. My academic training included case studies on weld failures in Lagos-based oil platforms, which reinforced my commitment to meticulous technique and quality assurance. I understand that successful welding in Nigeria's humid coastal environment requires special considerations for corrosion prevention – an area I've researched extensively through the Nigerian Welding Association (NWA) publications. This internship represents the ideal bridge between classroom learning and real-world application in a market where skilled welders are desperately needed to support Lagos' infrastructure transformation.</w:t>
      </w:r>
    </w:p>
    <w:p>
      <w:pPr>
        <w:pStyle w:val="BodyText"/>
      </w:pPr>
      <w:r>
        <w:t xml:space="preserve">My commitment to professional growth aligns perfectly with your company's values. During my time at the Lagos Technical Institute, I organized a workshop on "Modern Welding Techniques for Sustainable Construction" that attracted over 70 students and local tradespeople – demonstrating my initiative in knowledge sharing. I've also completed 120 hours of community service welding for the Lagos State Emergency Management Agency (LASEMA), fabricating emergency equipment during flooding incidents. These experiences taught me the importance of adaptability in Nigeria's diverse work environments, from dusty industrial zones to humid coastal facilities. As a Lagos-born resident with deep understanding of local working conditions, I am familiar with navigating traffic patterns between Ikeja and Apapa Industrial Areas, ensuring punctuality for all scheduled welding assignments. I am particularly impressed by your company's partnership with the Lagos State Ministry of Science and Technology on the "Welding Excellence Initiative," which mirrors my goal to contribute to Nigeria's skilled labor development.</w:t>
      </w:r>
    </w:p>
    <w:p>
      <w:pPr>
        <w:pStyle w:val="BodyText"/>
      </w:pPr>
      <w:r>
        <w:t xml:space="preserve">I am confident that my technical foundation, safety consciousness, and passion for advancing welding standards in Nigeria Lagos will allow me to make immediate contributions during this internship. I have attached my academic transcripts, NSE certification documents, and a portfolio of welding samples demonstrating consistent quality across various metals – including mild steel (A36), stainless steel (304L), and aluminum alloys commonly used in Lagos' industrial projects. I welcome the opportunity to discuss how my proactive approach to learning can support Precision Welding Solutions' objectives while allowing me to grow under your mentorship. The Nigerian welding industry's growth potential, especially in renewable energy infrastructure projects now emerging in Lagos, excites me as a career path where I can apply the skills gained from this internship.</w:t>
      </w:r>
    </w:p>
    <w:p>
      <w:pPr>
        <w:pStyle w:val="BodyText"/>
      </w:pPr>
      <w:r>
        <w:t xml:space="preserve">Thank you for considering my application for the Welder Internship Position. I am eager to bring my dedication, technical skills, and understanding of Nigeria's industrial needs to your team in Lagos. My resume, attached for your review, provides further detail on my qualifications. I have scheduled availability for interviews at your convenience between 9:00 AM and 5:00 PM on weekdays throughout Lagos' business hours. Please feel free to contact me via phone (08123456789) or email (adebayo.welding@lsp.edu.ng) to arrange a discussion about this</w:t>
      </w:r>
      <w:r>
        <w:t xml:space="preserve"> </w:t>
      </w:r>
      <w:r>
        <w:rPr>
          <w:iCs/>
          <w:i/>
        </w:rPr>
        <w:t xml:space="preserve">Internship Application Letter</w:t>
      </w:r>
      <w:r>
        <w:t xml:space="preserve"> </w:t>
      </w:r>
      <w:r>
        <w:t xml:space="preserve">and how I can support your welding operations in Nigeria Lagos.</w:t>
      </w:r>
    </w:p>
    <w:p>
      <w:pPr>
        <w:pStyle w:val="BodyText"/>
      </w:pPr>
      <w:r>
        <w:t xml:space="preserve">Sincerely,</w:t>
      </w:r>
    </w:p>
    <w:p>
      <w:pPr>
        <w:pStyle w:val="BodyText"/>
      </w:pPr>
      <w:r>
        <w:t xml:space="preserve">Adebayo O. Johnson</w:t>
      </w:r>
    </w:p>
    <w:p>
      <w:pPr>
        <w:pStyle w:val="BodyText"/>
      </w:pPr>
      <w:r>
        <w:t xml:space="preserve">National Diploma in Fabrication Engineering (Current Student)</w:t>
      </w:r>
    </w:p>
    <w:p>
      <w:pPr>
        <w:pStyle w:val="BodyText"/>
      </w:pPr>
      <w:r>
        <w:t xml:space="preserve">Lagos State Polytechnic, Ikorodu Campus</w:t>
      </w:r>
    </w:p>
    <w:p>
      <w:pPr>
        <w:pStyle w:val="BodyText"/>
      </w:pPr>
      <w:r>
        <w:t xml:space="preserve">Phone: +234 812 345 6789 | Email: adebayo.welding@lsp.edu.ng</w:t>
      </w:r>
    </w:p>
    <w:p>
      <w:pPr>
        <w:pStyle w:val="BodyText"/>
      </w:pPr>
      <w:r>
        <w:t xml:space="preserve">Attachments: Academic Transcripts | NSE Welding Certification | Welding Portfolio (Digital PDF)</w:t>
      </w:r>
    </w:p>
    <w:p>
      <w:pPr>
        <w:pStyle w:val="BodyText"/>
      </w:pPr>
      <w:r>
        <w:t xml:space="preserve">This Internship Application Letter complies with all requirements for Welder positions in Nigeria Lagos as specified by the Nigerian National Bureau of Statistics (NBS) and Industrial Training Fund (IT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dc:title>
  <dc:creator/>
  <dc:language>en</dc:language>
  <cp:keywords/>
  <dcterms:created xsi:type="dcterms:W3CDTF">2025-12-10T22:47:30Z</dcterms:created>
  <dcterms:modified xsi:type="dcterms:W3CDTF">2025-12-10T22:47:30Z</dcterms:modified>
</cp:coreProperties>
</file>

<file path=docProps/custom.xml><?xml version="1.0" encoding="utf-8"?>
<Properties xmlns="http://schemas.openxmlformats.org/officeDocument/2006/custom-properties" xmlns:vt="http://schemas.openxmlformats.org/officeDocument/2006/docPropsVTypes"/>
</file>